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0A20" w:rsidRPr="0058779E" w:rsidRDefault="00100529" w:rsidP="0058779E">
      <w:pPr>
        <w:pStyle w:val="1"/>
        <w:jc w:val="center"/>
        <w:rPr>
          <w:color w:val="auto"/>
          <w:sz w:val="36"/>
          <w:szCs w:val="36"/>
        </w:rPr>
      </w:pPr>
      <w:bookmarkStart w:id="0" w:name="X528353daa3490ed0333d566b518553f3fbe1818"/>
      <w:r w:rsidRPr="0058779E">
        <w:rPr>
          <w:color w:val="auto"/>
          <w:sz w:val="36"/>
          <w:szCs w:val="36"/>
        </w:rPr>
        <w:t>Adil Yargılanm</w:t>
      </w:r>
      <w:r w:rsidR="0058779E" w:rsidRPr="0058779E">
        <w:rPr>
          <w:color w:val="auto"/>
          <w:sz w:val="36"/>
          <w:szCs w:val="36"/>
        </w:rPr>
        <w:t>a Hakkı</w:t>
      </w:r>
    </w:p>
    <w:p w:rsidR="00920A20" w:rsidRPr="0058779E" w:rsidRDefault="00100529">
      <w:pPr>
        <w:pStyle w:val="2"/>
        <w:rPr>
          <w:color w:val="auto"/>
        </w:rPr>
      </w:pPr>
      <w:bookmarkStart w:id="1" w:name="kelime-etkinlikleri"/>
      <w:r w:rsidRPr="0058779E">
        <w:rPr>
          <w:color w:val="auto"/>
        </w:rPr>
        <w:t>1. Kelime Etkinlikleri</w:t>
      </w:r>
    </w:p>
    <w:p w:rsidR="00920A20" w:rsidRPr="0058779E" w:rsidRDefault="00100529">
      <w:pPr>
        <w:pStyle w:val="3"/>
        <w:rPr>
          <w:color w:val="auto"/>
        </w:rPr>
      </w:pPr>
      <w:bookmarkStart w:id="2" w:name="yeni-kelimeler-ve-anlamları"/>
      <w:r w:rsidRPr="0058779E">
        <w:rPr>
          <w:color w:val="auto"/>
        </w:rPr>
        <w:t>Yeni kelimeler ve anlamları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8"/>
        <w:gridCol w:w="2980"/>
      </w:tblGrid>
      <w:tr w:rsidR="0058779E" w:rsidRPr="0058779E" w:rsidTr="00920A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Kelime</w:t>
            </w:r>
          </w:p>
        </w:tc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Anlamı</w:t>
            </w:r>
          </w:p>
        </w:tc>
      </w:tr>
      <w:tr w:rsidR="0058779E" w:rsidRPr="0058779E"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cürüm</w:t>
            </w:r>
          </w:p>
        </w:tc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suç</w:t>
            </w:r>
          </w:p>
        </w:tc>
      </w:tr>
      <w:tr w:rsidR="0058779E" w:rsidRPr="0058779E"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mahkeme</w:t>
            </w:r>
          </w:p>
        </w:tc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yargının karar verdiği yer</w:t>
            </w:r>
          </w:p>
        </w:tc>
      </w:tr>
      <w:tr w:rsidR="0058779E" w:rsidRPr="0058779E"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tarafsız</w:t>
            </w:r>
          </w:p>
        </w:tc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kimseyi tutmayan, objektif</w:t>
            </w:r>
          </w:p>
        </w:tc>
      </w:tr>
      <w:tr w:rsidR="0058779E" w:rsidRPr="0058779E"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hakkaniyet</w:t>
            </w:r>
          </w:p>
        </w:tc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adalet, dürüstlük, eşitlik</w:t>
            </w:r>
          </w:p>
        </w:tc>
      </w:tr>
      <w:tr w:rsidR="0058779E" w:rsidRPr="0058779E"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adil</w:t>
            </w:r>
          </w:p>
        </w:tc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doğru ve eşit davranan kişi</w:t>
            </w:r>
          </w:p>
        </w:tc>
      </w:tr>
      <w:tr w:rsidR="0058779E" w:rsidRPr="0058779E"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yeniden yargılanma</w:t>
            </w:r>
          </w:p>
        </w:tc>
        <w:tc>
          <w:tcPr>
            <w:tcW w:w="0" w:type="auto"/>
          </w:tcPr>
          <w:p w:rsidR="00920A20" w:rsidRPr="0058779E" w:rsidRDefault="00100529">
            <w:pPr>
              <w:pStyle w:val="Compact"/>
            </w:pPr>
            <w:r w:rsidRPr="0058779E">
              <w:t>davanın tekrar görülmesi</w:t>
            </w:r>
          </w:p>
        </w:tc>
      </w:tr>
    </w:tbl>
    <w:p w:rsidR="00920A20" w:rsidRPr="0058779E" w:rsidRDefault="00100529">
      <w:pPr>
        <w:pStyle w:val="3"/>
        <w:rPr>
          <w:color w:val="auto"/>
        </w:rPr>
      </w:pPr>
      <w:bookmarkStart w:id="3" w:name="eşleştirme"/>
      <w:bookmarkEnd w:id="2"/>
      <w:r w:rsidRPr="0058779E">
        <w:rPr>
          <w:color w:val="auto"/>
        </w:rPr>
        <w:t>Eşleştirme</w:t>
      </w:r>
    </w:p>
    <w:p w:rsidR="00920A20" w:rsidRPr="0058779E" w:rsidRDefault="00100529">
      <w:pPr>
        <w:pStyle w:val="Compact"/>
        <w:numPr>
          <w:ilvl w:val="0"/>
          <w:numId w:val="2"/>
        </w:numPr>
      </w:pPr>
      <w:r w:rsidRPr="0058779E">
        <w:t>mahkeme ☐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2"/>
        </w:numPr>
      </w:pPr>
      <w:r w:rsidRPr="0058779E">
        <w:t>tarafsız ☐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2"/>
        </w:numPr>
      </w:pPr>
      <w:r w:rsidRPr="0058779E">
        <w:t>adil ☐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2"/>
        </w:numPr>
      </w:pPr>
      <w:r w:rsidRPr="0058779E">
        <w:t>hakkaniyet ☐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2"/>
        </w:numPr>
      </w:pPr>
      <w:r w:rsidRPr="0058779E">
        <w:t>cürüm ☐</w:t>
      </w:r>
    </w:p>
    <w:p w:rsidR="00920A20" w:rsidRPr="0058779E" w:rsidRDefault="00100529">
      <w:pPr>
        <w:pStyle w:val="Compact"/>
        <w:numPr>
          <w:ilvl w:val="0"/>
          <w:numId w:val="3"/>
        </w:numPr>
      </w:pPr>
      <w:r w:rsidRPr="0058779E">
        <w:t>suç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3"/>
        </w:numPr>
      </w:pPr>
      <w:r w:rsidRPr="0058779E">
        <w:t>kimseyi kayırmayan kişi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3"/>
        </w:numPr>
      </w:pPr>
      <w:r w:rsidRPr="0058779E">
        <w:t>eşitlik ve dürüstlük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3"/>
        </w:numPr>
      </w:pPr>
      <w:r w:rsidRPr="0058779E">
        <w:t>davaların görüldüğü yer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3"/>
        </w:numPr>
      </w:pPr>
      <w:r w:rsidRPr="0058779E">
        <w:t>doğru ve adaletli davranan</w:t>
      </w:r>
    </w:p>
    <w:p w:rsidR="00920A20" w:rsidRPr="0058779E" w:rsidRDefault="00100529">
      <w:bookmarkStart w:id="4" w:name="_GoBack"/>
      <w:bookmarkEnd w:id="4"/>
      <w:r w:rsidRPr="0058779E">
        <w:pict>
          <v:rect id="_x0000_i1025" style="width:0;height:1.5pt" o:hralign="center" o:hrstd="t" o:hr="t"/>
        </w:pict>
      </w:r>
    </w:p>
    <w:p w:rsidR="0058779E" w:rsidRDefault="0058779E">
      <w:pPr>
        <w:pStyle w:val="2"/>
        <w:rPr>
          <w:color w:val="auto"/>
        </w:rPr>
      </w:pPr>
      <w:bookmarkStart w:id="5" w:name="anlama-etkinlikleri"/>
      <w:bookmarkEnd w:id="3"/>
      <w:bookmarkEnd w:id="1"/>
    </w:p>
    <w:p w:rsidR="0058779E" w:rsidRDefault="0058779E">
      <w:pPr>
        <w:pStyle w:val="2"/>
        <w:rPr>
          <w:color w:val="auto"/>
        </w:rPr>
      </w:pPr>
    </w:p>
    <w:p w:rsidR="00920A20" w:rsidRPr="0058779E" w:rsidRDefault="00100529">
      <w:pPr>
        <w:pStyle w:val="2"/>
        <w:rPr>
          <w:color w:val="auto"/>
        </w:rPr>
      </w:pPr>
      <w:r w:rsidRPr="0058779E">
        <w:rPr>
          <w:color w:val="auto"/>
        </w:rPr>
        <w:t>2. Anlama Etkinlikleri</w:t>
      </w:r>
    </w:p>
    <w:p w:rsidR="00920A20" w:rsidRPr="0058779E" w:rsidRDefault="00100529">
      <w:pPr>
        <w:pStyle w:val="3"/>
        <w:rPr>
          <w:color w:val="auto"/>
        </w:rPr>
      </w:pPr>
      <w:bookmarkStart w:id="6" w:name="doğru-mu-yanlış-mı"/>
      <w:r w:rsidRPr="0058779E">
        <w:rPr>
          <w:color w:val="auto"/>
        </w:rPr>
        <w:t>Doğru mu – Yanlış mı?</w:t>
      </w:r>
    </w:p>
    <w:p w:rsidR="00920A20" w:rsidRPr="0058779E" w:rsidRDefault="00100529">
      <w:pPr>
        <w:pStyle w:val="Compact"/>
        <w:numPr>
          <w:ilvl w:val="0"/>
          <w:numId w:val="4"/>
        </w:numPr>
      </w:pPr>
      <w:r w:rsidRPr="0058779E">
        <w:t>Her bireyin adil yargılanma hakkı vardır. ( )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4"/>
        </w:numPr>
      </w:pPr>
      <w:r w:rsidRPr="0058779E">
        <w:t>Adil yargılanma gizli yapılmalıdır. ( )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4"/>
        </w:numPr>
      </w:pPr>
      <w:r w:rsidRPr="0058779E">
        <w:lastRenderedPageBreak/>
        <w:t>Mahkemeler tarafsız ve bağımsız olmalıdır. ( )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4"/>
        </w:numPr>
      </w:pPr>
      <w:r w:rsidRPr="0058779E">
        <w:t>Bazı suçsuz insanlar yanlış yargılamalarla hapse girmiştir. ( )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4"/>
        </w:numPr>
      </w:pPr>
      <w:r w:rsidRPr="0058779E">
        <w:t>Adil yargılanma hakkı sadece suçlular içindir. ( )</w:t>
      </w:r>
    </w:p>
    <w:p w:rsidR="00920A20" w:rsidRPr="0058779E" w:rsidRDefault="00100529">
      <w:pPr>
        <w:pStyle w:val="3"/>
        <w:rPr>
          <w:color w:val="auto"/>
        </w:rPr>
      </w:pPr>
      <w:bookmarkStart w:id="7" w:name="soruları-yanıtla"/>
      <w:bookmarkEnd w:id="6"/>
      <w:r w:rsidRPr="0058779E">
        <w:rPr>
          <w:color w:val="auto"/>
        </w:rPr>
        <w:t>Soruları yanıtla</w:t>
      </w:r>
    </w:p>
    <w:p w:rsidR="00920A20" w:rsidRPr="0058779E" w:rsidRDefault="00100529">
      <w:pPr>
        <w:pStyle w:val="Compact"/>
        <w:numPr>
          <w:ilvl w:val="0"/>
          <w:numId w:val="5"/>
        </w:numPr>
      </w:pPr>
      <w:r w:rsidRPr="0058779E">
        <w:t>Adil yargılanma ne anlama gelir?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5"/>
        </w:numPr>
      </w:pPr>
      <w:r w:rsidRPr="0058779E">
        <w:t>Mahkemeler nasıl olmalıdır?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5"/>
        </w:numPr>
      </w:pPr>
      <w:r w:rsidRPr="0058779E">
        <w:t>Avrupa İnsan Hakları Mahkemesi ne yapmıştır?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5"/>
        </w:numPr>
      </w:pPr>
      <w:r w:rsidRPr="0058779E">
        <w:t>İnsanlar bu mahkemeden nasıl yararlanmıştır?</w:t>
      </w:r>
    </w:p>
    <w:p w:rsidR="00920A20" w:rsidRPr="0058779E" w:rsidRDefault="00100529">
      <w:r w:rsidRPr="0058779E">
        <w:pict>
          <v:rect id="_x0000_i1026" style="width:0;height:1.5pt" o:hralign="center" o:hrstd="t" o:hr="t"/>
        </w:pict>
      </w:r>
    </w:p>
    <w:p w:rsidR="00920A20" w:rsidRPr="0058779E" w:rsidRDefault="00100529">
      <w:pPr>
        <w:pStyle w:val="2"/>
        <w:rPr>
          <w:color w:val="auto"/>
        </w:rPr>
      </w:pPr>
      <w:bookmarkStart w:id="8" w:name="dilbilgisi-etkinliği"/>
      <w:bookmarkEnd w:id="7"/>
      <w:bookmarkEnd w:id="5"/>
      <w:r w:rsidRPr="0058779E">
        <w:rPr>
          <w:color w:val="auto"/>
        </w:rPr>
        <w:t>3. Dilbilgisi Etkinliği</w:t>
      </w:r>
    </w:p>
    <w:p w:rsidR="00920A20" w:rsidRPr="0058779E" w:rsidRDefault="00100529">
      <w:pPr>
        <w:pStyle w:val="3"/>
        <w:rPr>
          <w:color w:val="auto"/>
        </w:rPr>
      </w:pPr>
      <w:bookmarkStart w:id="9" w:name="fiil-köklerini-bul"/>
      <w:r w:rsidRPr="0058779E">
        <w:rPr>
          <w:color w:val="auto"/>
        </w:rPr>
        <w:t>Fiil kök</w:t>
      </w:r>
      <w:r w:rsidRPr="0058779E">
        <w:rPr>
          <w:color w:val="auto"/>
        </w:rPr>
        <w:t>lerini bul</w:t>
      </w:r>
    </w:p>
    <w:p w:rsidR="00920A20" w:rsidRPr="0058779E" w:rsidRDefault="00100529">
      <w:pPr>
        <w:pStyle w:val="FirstParagraph"/>
      </w:pPr>
      <w:r w:rsidRPr="0058779E">
        <w:t>suçlandığında → suçla-</w:t>
      </w:r>
      <w:r w:rsidRPr="0058779E">
        <w:br/>
        <w:t>karıştığında → karış-</w:t>
      </w:r>
      <w:r w:rsidRPr="0058779E">
        <w:br/>
        <w:t>görülmesi → gör-</w:t>
      </w:r>
      <w:r w:rsidRPr="0058779E">
        <w:br/>
        <w:t>oluşturmak → oluştur-</w:t>
      </w:r>
    </w:p>
    <w:p w:rsidR="00920A20" w:rsidRPr="0058779E" w:rsidRDefault="00100529">
      <w:pPr>
        <w:pStyle w:val="3"/>
        <w:rPr>
          <w:color w:val="auto"/>
        </w:rPr>
      </w:pPr>
      <w:bookmarkStart w:id="10" w:name="cümle-tamamlama"/>
      <w:bookmarkEnd w:id="9"/>
      <w:r w:rsidRPr="0058779E">
        <w:rPr>
          <w:color w:val="auto"/>
        </w:rPr>
        <w:t>Cümle tamamlama</w:t>
      </w:r>
    </w:p>
    <w:p w:rsidR="00920A20" w:rsidRPr="0058779E" w:rsidRDefault="00100529">
      <w:pPr>
        <w:pStyle w:val="Compact"/>
        <w:numPr>
          <w:ilvl w:val="0"/>
          <w:numId w:val="6"/>
        </w:numPr>
      </w:pPr>
      <w:r w:rsidRPr="0058779E">
        <w:t>Her insanın __________ hakkı vardır.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6"/>
        </w:numPr>
      </w:pPr>
      <w:r w:rsidRPr="0058779E">
        <w:t>Mahkemeler __________ ve __________ olmalıdır.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6"/>
        </w:numPr>
      </w:pPr>
      <w:r w:rsidRPr="0058779E">
        <w:t>__________, dürüstlük ve eşitlik demektir.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6"/>
        </w:numPr>
      </w:pPr>
      <w:r w:rsidRPr="0058779E">
        <w:t>Bazı suçsuz insanlar __________.</w:t>
      </w:r>
    </w:p>
    <w:p w:rsidR="00920A20" w:rsidRPr="0058779E" w:rsidRDefault="00100529">
      <w:r w:rsidRPr="0058779E">
        <w:pict>
          <v:rect id="_x0000_i1027" style="width:0;height:1.5pt" o:hralign="center" o:hrstd="t" o:hr="t"/>
        </w:pict>
      </w:r>
    </w:p>
    <w:p w:rsidR="00920A20" w:rsidRPr="0058779E" w:rsidRDefault="00100529">
      <w:pPr>
        <w:pStyle w:val="2"/>
        <w:rPr>
          <w:color w:val="auto"/>
        </w:rPr>
      </w:pPr>
      <w:bookmarkStart w:id="11" w:name="yazma-etkinliği"/>
      <w:bookmarkEnd w:id="10"/>
      <w:bookmarkEnd w:id="8"/>
      <w:r w:rsidRPr="0058779E">
        <w:rPr>
          <w:color w:val="auto"/>
        </w:rPr>
        <w:t>4. Yazma Etkinliği</w:t>
      </w:r>
    </w:p>
    <w:p w:rsidR="00920A20" w:rsidRPr="0058779E" w:rsidRDefault="00100529">
      <w:pPr>
        <w:pStyle w:val="Compact"/>
        <w:numPr>
          <w:ilvl w:val="0"/>
          <w:numId w:val="7"/>
        </w:numPr>
      </w:pPr>
      <w:r w:rsidRPr="0058779E">
        <w:t>Günlük hayatta adil davranmak neden önemlidir?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7"/>
        </w:numPr>
      </w:pPr>
      <w:r w:rsidRPr="0058779E">
        <w:t>Tarafsız bir kişi nasıl davranır?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7"/>
        </w:numPr>
      </w:pPr>
      <w:r w:rsidRPr="0058779E">
        <w:t>Adaletin olmadığı bir toplumda ne olur?</w:t>
      </w:r>
    </w:p>
    <w:p w:rsidR="00920A20" w:rsidRPr="0058779E" w:rsidRDefault="00100529">
      <w:r w:rsidRPr="0058779E">
        <w:pict>
          <v:rect id="_x0000_i1028" style="width:0;height:1.5pt" o:hralign="center" o:hrstd="t" o:hr="t"/>
        </w:pict>
      </w:r>
    </w:p>
    <w:p w:rsidR="00920A20" w:rsidRPr="0058779E" w:rsidRDefault="00100529">
      <w:pPr>
        <w:pStyle w:val="2"/>
        <w:rPr>
          <w:color w:val="auto"/>
        </w:rPr>
      </w:pPr>
      <w:bookmarkStart w:id="12" w:name="konuşma-etkinliği"/>
      <w:bookmarkEnd w:id="11"/>
      <w:r w:rsidRPr="0058779E">
        <w:rPr>
          <w:color w:val="auto"/>
        </w:rPr>
        <w:lastRenderedPageBreak/>
        <w:t>5. Konuşma Etkinliği</w:t>
      </w:r>
    </w:p>
    <w:p w:rsidR="00920A20" w:rsidRPr="0058779E" w:rsidRDefault="00100529">
      <w:pPr>
        <w:pStyle w:val="Compact"/>
        <w:numPr>
          <w:ilvl w:val="0"/>
          <w:numId w:val="8"/>
        </w:numPr>
      </w:pPr>
      <w:r w:rsidRPr="0058779E">
        <w:t>Sence adalet nedir?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8"/>
        </w:numPr>
      </w:pPr>
      <w:r w:rsidRPr="0058779E">
        <w:t xml:space="preserve">Okulda veya işte adil davranışlara </w:t>
      </w:r>
      <w:r w:rsidRPr="0058779E">
        <w:t>örnek verebilir misin?</w:t>
      </w:r>
      <w:r w:rsidRPr="0058779E">
        <w:br/>
      </w:r>
    </w:p>
    <w:p w:rsidR="00920A20" w:rsidRPr="0058779E" w:rsidRDefault="00100529">
      <w:pPr>
        <w:pStyle w:val="Compact"/>
        <w:numPr>
          <w:ilvl w:val="0"/>
          <w:numId w:val="8"/>
        </w:numPr>
      </w:pPr>
      <w:r w:rsidRPr="0058779E">
        <w:t>İnsanlar neden bazen adil olmaz?</w:t>
      </w:r>
    </w:p>
    <w:bookmarkEnd w:id="12"/>
    <w:bookmarkEnd w:id="0"/>
    <w:sectPr w:rsidR="00920A20" w:rsidRPr="0058779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100529">
      <w:pPr>
        <w:spacing w:after="0"/>
      </w:pPr>
      <w:r>
        <w:separator/>
      </w:r>
    </w:p>
  </w:endnote>
  <w:endnote w:type="continuationSeparator" w:id="0">
    <w:p w:rsidR="00000000" w:rsidRDefault="001005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0A20" w:rsidRDefault="00100529">
      <w:r>
        <w:separator/>
      </w:r>
    </w:p>
  </w:footnote>
  <w:footnote w:type="continuationSeparator" w:id="0">
    <w:p w:rsidR="00920A20" w:rsidRDefault="00100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AAAC2F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4870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D72C59FC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0A20"/>
    <w:rsid w:val="00100529"/>
    <w:rsid w:val="0058779E"/>
    <w:rsid w:val="00920A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5:docId w15:val="{F51E7F20-BF65-4C5E-8075-7C211CC59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Λεζάντα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-">
    <w:name w:val="Hyperlink"/>
    <w:basedOn w:val="Char"/>
    <w:rPr>
      <w:color w:val="4F81BD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7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5-10-12T15:43:00Z</dcterms:created>
  <dcterms:modified xsi:type="dcterms:W3CDTF">2025-10-12T15:43:00Z</dcterms:modified>
</cp:coreProperties>
</file>